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D5FC1" w:rsidRPr="006D5FC1" w:rsidRDefault="006D5FC1" w:rsidP="006D5FC1">
      <w:pPr>
        <w:ind w:firstLine="3402"/>
        <w:rPr>
          <w:rStyle w:val="textoNegrita"/>
          <w:b w:val="0"/>
          <w:sz w:val="20"/>
          <w:szCs w:val="20"/>
          <w:lang w:val="es-AR"/>
        </w:rPr>
      </w:pPr>
      <w:r w:rsidRPr="006D5FC1">
        <w:rPr>
          <w:rStyle w:val="textoNegrita"/>
          <w:lang w:val="es-AR"/>
        </w:rPr>
        <w:t>REGISTRADO BAJO DCIC-025/20</w:t>
      </w:r>
    </w:p>
    <w:p w:rsidR="006D5FC1" w:rsidRDefault="006D5FC1" w:rsidP="006D5FC1">
      <w:pPr>
        <w:ind w:firstLine="3402"/>
        <w:rPr>
          <w:rStyle w:val="textoNegrita"/>
          <w:lang w:val="es-AR"/>
        </w:rPr>
      </w:pPr>
    </w:p>
    <w:p w:rsidR="006D5FC1" w:rsidRPr="006D5FC1" w:rsidRDefault="006D5FC1" w:rsidP="006D5FC1">
      <w:pPr>
        <w:ind w:firstLine="3402"/>
        <w:rPr>
          <w:lang w:val="es-AR"/>
        </w:rPr>
      </w:pPr>
      <w:r w:rsidRPr="006D5FC1">
        <w:rPr>
          <w:rStyle w:val="textoNegrita"/>
          <w:lang w:val="es-AR"/>
        </w:rPr>
        <w:t>BAHIA BLANCA,</w:t>
      </w:r>
      <w:r>
        <w:rPr>
          <w:rStyle w:val="textoNegrita"/>
          <w:lang w:val="es-AR"/>
        </w:rPr>
        <w:t xml:space="preserve"> 30 de junio de 2020</w:t>
      </w:r>
      <w:bookmarkStart w:id="0" w:name="_GoBack"/>
      <w:bookmarkEnd w:id="0"/>
    </w:p>
    <w:p w:rsidR="006D5FC1" w:rsidRDefault="006D5FC1" w:rsidP="006D5FC1">
      <w:pPr>
        <w:pStyle w:val="justified"/>
        <w:rPr>
          <w:rStyle w:val="textoNegrita"/>
          <w:rFonts w:ascii="Times New Roman" w:hAnsi="Times New Roman" w:cs="Times New Roman"/>
        </w:rPr>
      </w:pPr>
    </w:p>
    <w:p w:rsidR="006D5FC1" w:rsidRPr="003D6FAB" w:rsidRDefault="006D5FC1" w:rsidP="006D5FC1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VISTO: </w:t>
      </w:r>
    </w:p>
    <w:p w:rsidR="006D5FC1" w:rsidRDefault="006D5FC1" w:rsidP="006D5FC1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</w:t>
      </w:r>
      <w:r w:rsidRPr="0060065E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s-ES"/>
        </w:rPr>
        <w:t>El pedido elevado por la Dirección de Gestión Curricular, requiriendo la convalidación de la equivalencia otorgada oportunamente la alumna Andrea A. Arce (LU: 62175); y</w:t>
      </w:r>
    </w:p>
    <w:p w:rsidR="006D5FC1" w:rsidRDefault="006D5FC1" w:rsidP="006D5FC1">
      <w:pPr>
        <w:pStyle w:val="justified"/>
        <w:rPr>
          <w:rStyle w:val="textoNegrita"/>
          <w:rFonts w:ascii="Times New Roman" w:hAnsi="Times New Roman" w:cs="Times New Roman"/>
        </w:rPr>
      </w:pPr>
    </w:p>
    <w:p w:rsidR="006D5FC1" w:rsidRPr="003D6FAB" w:rsidRDefault="006D5FC1" w:rsidP="006D5FC1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 CONSIDERANDO: </w:t>
      </w:r>
    </w:p>
    <w:p w:rsidR="006D5FC1" w:rsidRDefault="006D5FC1" w:rsidP="006D5FC1">
      <w:pPr>
        <w:pStyle w:val="justified"/>
        <w:rPr>
          <w:rFonts w:ascii="Times New Roman" w:hAnsi="Times New Roman" w:cs="Times New Roman"/>
          <w:sz w:val="24"/>
          <w:szCs w:val="24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</w:t>
      </w:r>
      <w:r w:rsidRPr="007F62AD">
        <w:rPr>
          <w:rFonts w:ascii="Times New Roman" w:hAnsi="Times New Roman" w:cs="Times New Roman"/>
          <w:sz w:val="24"/>
          <w:szCs w:val="24"/>
        </w:rPr>
        <w:t>Q</w:t>
      </w:r>
      <w:r w:rsidRPr="00D45FA3">
        <w:rPr>
          <w:rFonts w:ascii="Times New Roman" w:hAnsi="Times New Roman" w:cs="Times New Roman"/>
          <w:sz w:val="24"/>
          <w:szCs w:val="24"/>
        </w:rPr>
        <w:t xml:space="preserve">ue </w:t>
      </w:r>
      <w:r>
        <w:rPr>
          <w:rFonts w:ascii="Times New Roman" w:hAnsi="Times New Roman" w:cs="Times New Roman"/>
          <w:sz w:val="24"/>
          <w:szCs w:val="24"/>
        </w:rPr>
        <w:t xml:space="preserve">la misma fue aprobada por el Director Decano de esta Unidad Académica el 06 de octubre de 2009; </w:t>
      </w:r>
    </w:p>
    <w:p w:rsidR="006D5FC1" w:rsidRDefault="006D5FC1" w:rsidP="006D5FC1">
      <w:pPr>
        <w:pStyle w:val="justified"/>
        <w:ind w:firstLine="99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ue si bien es potestad de los Consejos Departamentales otorgar las equivalencias entre materias, es necesario respaldar lo actuado con la emisión de un acto administrativo; </w:t>
      </w:r>
    </w:p>
    <w:p w:rsidR="006D5FC1" w:rsidRPr="006D5FC1" w:rsidRDefault="006D5FC1" w:rsidP="006D5FC1">
      <w:pPr>
        <w:rPr>
          <w:rStyle w:val="textoNegrita"/>
          <w:lang w:val="es-AR"/>
        </w:rPr>
      </w:pPr>
    </w:p>
    <w:p w:rsidR="006D5FC1" w:rsidRPr="006D5FC1" w:rsidRDefault="006D5FC1" w:rsidP="006D5FC1">
      <w:pPr>
        <w:rPr>
          <w:rStyle w:val="textoNegrita"/>
          <w:lang w:val="es-AR"/>
        </w:rPr>
      </w:pPr>
      <w:r w:rsidRPr="006D5FC1">
        <w:rPr>
          <w:rStyle w:val="textoNegrita"/>
          <w:lang w:val="es-AR"/>
        </w:rPr>
        <w:t xml:space="preserve">POR ELLO, </w:t>
      </w:r>
    </w:p>
    <w:p w:rsidR="006D5FC1" w:rsidRPr="006D5FC1" w:rsidRDefault="006D5FC1" w:rsidP="006D5FC1">
      <w:pPr>
        <w:rPr>
          <w:rStyle w:val="textoNegrita"/>
          <w:lang w:val="es-AR"/>
        </w:rPr>
      </w:pPr>
    </w:p>
    <w:p w:rsidR="006D5FC1" w:rsidRPr="006D5FC1" w:rsidRDefault="006D5FC1" w:rsidP="006D5FC1">
      <w:pPr>
        <w:jc w:val="center"/>
        <w:rPr>
          <w:rStyle w:val="textoNegrita"/>
          <w:lang w:val="es-AR"/>
        </w:rPr>
      </w:pPr>
      <w:r w:rsidRPr="006D5FC1">
        <w:rPr>
          <w:rStyle w:val="textoNegrita"/>
          <w:lang w:val="es-AR"/>
        </w:rPr>
        <w:t>EL DIRECTOR DECANO DEL DEPARTAMENTO DE CIENCIAS E INGENIERIA DE LA COMPUTACION</w:t>
      </w:r>
    </w:p>
    <w:p w:rsidR="006D5FC1" w:rsidRPr="006D5FC1" w:rsidRDefault="006D5FC1" w:rsidP="006D5FC1">
      <w:pPr>
        <w:jc w:val="center"/>
        <w:rPr>
          <w:lang w:val="es-AR"/>
        </w:rPr>
      </w:pPr>
      <w:r w:rsidRPr="006D5FC1">
        <w:rPr>
          <w:rStyle w:val="textoNegrita"/>
          <w:lang w:val="es-AR"/>
        </w:rPr>
        <w:t>RESUELVE:</w:t>
      </w:r>
    </w:p>
    <w:p w:rsidR="006D5FC1" w:rsidRPr="006D5FC1" w:rsidRDefault="006D5FC1" w:rsidP="006D5FC1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Comun"/>
          <w:lang w:val="es-AR"/>
        </w:rPr>
      </w:pPr>
      <w:r w:rsidRPr="006D5FC1">
        <w:rPr>
          <w:rStyle w:val="textoNegrita"/>
          <w:lang w:val="es-AR"/>
        </w:rPr>
        <w:t>ARTÍCULO 1º:</w:t>
      </w:r>
      <w:r w:rsidRPr="006D5FC1">
        <w:rPr>
          <w:rStyle w:val="textoComun"/>
          <w:lang w:val="es-AR"/>
        </w:rPr>
        <w:t xml:space="preserve"> </w:t>
      </w:r>
      <w:r>
        <w:rPr>
          <w:lang w:val="es-ES_tradnl"/>
        </w:rPr>
        <w:t xml:space="preserve">Convalidar la equivalencia otorgada a la alumna </w:t>
      </w:r>
      <w:r>
        <w:rPr>
          <w:b/>
          <w:lang w:val="es-ES_tradnl"/>
        </w:rPr>
        <w:t>Andrea Azucena ARCE (LU: 62175</w:t>
      </w:r>
      <w:r w:rsidRPr="002D5B15">
        <w:rPr>
          <w:b/>
          <w:lang w:val="es-ES_tradnl"/>
        </w:rPr>
        <w:t>)</w:t>
      </w:r>
      <w:r>
        <w:rPr>
          <w:lang w:val="es-ES_tradnl"/>
        </w:rPr>
        <w:t>, el día 06 de octubre de 2009,</w:t>
      </w:r>
      <w:r w:rsidRPr="006D5FC1">
        <w:rPr>
          <w:rStyle w:val="textoComun"/>
          <w:lang w:val="es-AR"/>
        </w:rPr>
        <w:t xml:space="preserve"> que se detalla a continuación: </w:t>
      </w:r>
    </w:p>
    <w:p w:rsidR="006D5FC1" w:rsidRPr="006D5FC1" w:rsidRDefault="006D5FC1" w:rsidP="006D5FC1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Comun"/>
          <w:lang w:val="es-AR"/>
        </w:rPr>
      </w:pPr>
    </w:p>
    <w:tbl>
      <w:tblPr>
        <w:tblW w:w="87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20"/>
        <w:gridCol w:w="1880"/>
        <w:gridCol w:w="1560"/>
        <w:gridCol w:w="1200"/>
        <w:gridCol w:w="1620"/>
        <w:gridCol w:w="1340"/>
      </w:tblGrid>
      <w:tr w:rsidR="006D5FC1" w:rsidRPr="0044129D" w:rsidTr="00761435">
        <w:trPr>
          <w:trHeight w:val="300"/>
        </w:trPr>
        <w:tc>
          <w:tcPr>
            <w:tcW w:w="87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D5FC1" w:rsidRPr="0044129D" w:rsidRDefault="006D5FC1" w:rsidP="0076143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44129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6D5FC1" w:rsidRPr="0044129D" w:rsidTr="00761435">
        <w:trPr>
          <w:trHeight w:val="300"/>
        </w:trPr>
        <w:tc>
          <w:tcPr>
            <w:tcW w:w="4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5FC1" w:rsidRPr="0044129D" w:rsidRDefault="006D5FC1" w:rsidP="0076143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44129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Extracurricular</w:t>
            </w:r>
          </w:p>
        </w:tc>
        <w:tc>
          <w:tcPr>
            <w:tcW w:w="416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5FC1" w:rsidRPr="0044129D" w:rsidRDefault="006D5FC1" w:rsidP="0076143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44129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Ingeniería</w:t>
            </w:r>
            <w:proofErr w:type="spellEnd"/>
            <w:r w:rsidRPr="0044129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Civil</w:t>
            </w:r>
          </w:p>
        </w:tc>
      </w:tr>
      <w:tr w:rsidR="006D5FC1" w:rsidRPr="0044129D" w:rsidTr="00761435">
        <w:trPr>
          <w:trHeight w:val="300"/>
        </w:trPr>
        <w:tc>
          <w:tcPr>
            <w:tcW w:w="4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5FC1" w:rsidRPr="0044129D" w:rsidRDefault="006D5FC1" w:rsidP="0076143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44129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416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5FC1" w:rsidRPr="0044129D" w:rsidRDefault="006D5FC1" w:rsidP="0076143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44129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06</w:t>
            </w:r>
          </w:p>
        </w:tc>
      </w:tr>
      <w:tr w:rsidR="006D5FC1" w:rsidRPr="0044129D" w:rsidTr="00761435">
        <w:trPr>
          <w:trHeight w:val="300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5FC1" w:rsidRPr="0044129D" w:rsidRDefault="006D5FC1" w:rsidP="0076143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44129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5FC1" w:rsidRPr="0044129D" w:rsidRDefault="006D5FC1" w:rsidP="0076143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44129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5FC1" w:rsidRPr="0044129D" w:rsidRDefault="006D5FC1" w:rsidP="0076143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44129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rigen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5FC1" w:rsidRPr="0044129D" w:rsidRDefault="006D5FC1" w:rsidP="0076143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44129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5FC1" w:rsidRPr="0044129D" w:rsidRDefault="006D5FC1" w:rsidP="0076143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44129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5FC1" w:rsidRPr="0044129D" w:rsidRDefault="006D5FC1" w:rsidP="0076143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44129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esultado</w:t>
            </w:r>
            <w:proofErr w:type="spellEnd"/>
          </w:p>
        </w:tc>
      </w:tr>
      <w:tr w:rsidR="006D5FC1" w:rsidRPr="0044129D" w:rsidTr="00761435">
        <w:trPr>
          <w:trHeight w:val="300"/>
        </w:trPr>
        <w:tc>
          <w:tcPr>
            <w:tcW w:w="11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D5FC1" w:rsidRPr="0044129D" w:rsidRDefault="006D5FC1" w:rsidP="0076143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4129D">
              <w:rPr>
                <w:rFonts w:ascii="Calibri" w:hAnsi="Calibri" w:cs="Calibri"/>
                <w:color w:val="000000"/>
                <w:sz w:val="22"/>
                <w:szCs w:val="22"/>
              </w:rPr>
              <w:t>7710</w:t>
            </w:r>
          </w:p>
        </w:tc>
        <w:tc>
          <w:tcPr>
            <w:tcW w:w="18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D5FC1" w:rsidRPr="0044129D" w:rsidRDefault="006D5FC1" w:rsidP="0076143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</w:pPr>
            <w:r w:rsidRPr="0044129D"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  <w:t>Introducción a la Operación de Computadoras Personales</w:t>
            </w:r>
          </w:p>
        </w:tc>
        <w:tc>
          <w:tcPr>
            <w:tcW w:w="15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D5FC1" w:rsidRPr="0044129D" w:rsidRDefault="006D5FC1" w:rsidP="0076143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4129D">
              <w:rPr>
                <w:rFonts w:ascii="Calibri" w:hAnsi="Calibri" w:cs="Calibri"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12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D5FC1" w:rsidRPr="0044129D" w:rsidRDefault="006D5FC1" w:rsidP="0076143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4129D">
              <w:rPr>
                <w:rFonts w:ascii="Calibri" w:hAnsi="Calibri" w:cs="Calibri"/>
                <w:color w:val="000000"/>
                <w:sz w:val="22"/>
                <w:szCs w:val="22"/>
              </w:rPr>
              <w:t>5176</w:t>
            </w:r>
          </w:p>
        </w:tc>
        <w:tc>
          <w:tcPr>
            <w:tcW w:w="16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D5FC1" w:rsidRPr="0044129D" w:rsidRDefault="006D5FC1" w:rsidP="0076143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</w:pPr>
            <w:r w:rsidRPr="0044129D"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  <w:t>Examen de Suficiencia de Computación</w:t>
            </w:r>
          </w:p>
        </w:tc>
        <w:tc>
          <w:tcPr>
            <w:tcW w:w="13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D5FC1" w:rsidRPr="0044129D" w:rsidRDefault="006D5FC1" w:rsidP="0076143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44129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TORGAR</w:t>
            </w:r>
          </w:p>
        </w:tc>
      </w:tr>
      <w:tr w:rsidR="006D5FC1" w:rsidRPr="0044129D" w:rsidTr="00761435">
        <w:trPr>
          <w:trHeight w:val="990"/>
        </w:trPr>
        <w:tc>
          <w:tcPr>
            <w:tcW w:w="11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D5FC1" w:rsidRPr="0044129D" w:rsidRDefault="006D5FC1" w:rsidP="0076143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8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D5FC1" w:rsidRPr="0044129D" w:rsidRDefault="006D5FC1" w:rsidP="0076143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5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D5FC1" w:rsidRPr="0044129D" w:rsidRDefault="006D5FC1" w:rsidP="0076143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2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D5FC1" w:rsidRPr="0044129D" w:rsidRDefault="006D5FC1" w:rsidP="0076143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6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D5FC1" w:rsidRPr="0044129D" w:rsidRDefault="006D5FC1" w:rsidP="0076143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3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D5FC1" w:rsidRPr="0044129D" w:rsidRDefault="006D5FC1" w:rsidP="0076143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</w:tr>
    </w:tbl>
    <w:p w:rsidR="006D5FC1" w:rsidRDefault="006D5FC1" w:rsidP="006D5FC1">
      <w:pPr>
        <w:pStyle w:val="justified"/>
        <w:rPr>
          <w:rFonts w:ascii="Times New Roman" w:hAnsi="Times New Roman" w:cs="Times New Roman"/>
          <w:sz w:val="24"/>
          <w:szCs w:val="24"/>
        </w:rPr>
      </w:pPr>
    </w:p>
    <w:p w:rsidR="006D5FC1" w:rsidRPr="007F62AD" w:rsidRDefault="006D5FC1" w:rsidP="006D5FC1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  <w:r w:rsidRPr="00085B39">
        <w:rPr>
          <w:rFonts w:ascii="Times New Roman" w:hAnsi="Times New Roman" w:cs="Times New Roman"/>
          <w:b/>
          <w:sz w:val="24"/>
          <w:szCs w:val="24"/>
        </w:rPr>
        <w:t>ARTÍCULO 2</w:t>
      </w:r>
      <w:r>
        <w:rPr>
          <w:rFonts w:ascii="Times New Roman" w:hAnsi="Times New Roman" w:cs="Times New Roman"/>
          <w:b/>
          <w:sz w:val="24"/>
          <w:szCs w:val="24"/>
        </w:rPr>
        <w:t>°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Reg</w:t>
      </w:r>
      <w:r>
        <w:rPr>
          <w:rFonts w:ascii="Times New Roman" w:hAnsi="Times New Roman" w:cs="Times New Roman"/>
          <w:sz w:val="24"/>
          <w:szCs w:val="24"/>
          <w:lang w:val="es-ES"/>
        </w:rPr>
        <w:t>ístr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; comun</w:t>
      </w:r>
      <w:r>
        <w:rPr>
          <w:rFonts w:ascii="Times New Roman" w:hAnsi="Times New Roman" w:cs="Times New Roman"/>
          <w:sz w:val="24"/>
          <w:szCs w:val="24"/>
          <w:lang w:val="es-ES"/>
        </w:rPr>
        <w:t>íqu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; pasar a la Dirección de Gestión Administrativa Curricular; cumplido, archív</w:t>
      </w:r>
      <w:r>
        <w:rPr>
          <w:rFonts w:ascii="Times New Roman" w:hAnsi="Times New Roman" w:cs="Times New Roman"/>
          <w:sz w:val="24"/>
          <w:szCs w:val="24"/>
          <w:lang w:val="es-ES"/>
        </w:rPr>
        <w:t>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.--------------------------------------------------------------------------</w:t>
      </w:r>
    </w:p>
    <w:p w:rsidR="00930023" w:rsidRPr="006D5FC1" w:rsidRDefault="00930023" w:rsidP="00F64373">
      <w:pPr>
        <w:rPr>
          <w:lang w:val="es-ES"/>
        </w:rPr>
      </w:pPr>
    </w:p>
    <w:sectPr w:rsidR="00930023" w:rsidRPr="006D5FC1" w:rsidSect="00E51F9D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D4EC5" w:rsidRDefault="004D4EC5">
      <w:r>
        <w:separator/>
      </w:r>
    </w:p>
  </w:endnote>
  <w:endnote w:type="continuationSeparator" w:id="0">
    <w:p w:rsidR="004D4EC5" w:rsidRDefault="004D4E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D4EC5" w:rsidRDefault="004D4EC5">
      <w:r>
        <w:separator/>
      </w:r>
    </w:p>
  </w:footnote>
  <w:footnote w:type="continuationSeparator" w:id="0">
    <w:p w:rsidR="004D4EC5" w:rsidRDefault="004D4EC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864BD7F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B1D7A"/>
    <w:rsid w:val="001C46FB"/>
    <w:rsid w:val="00207857"/>
    <w:rsid w:val="00213AEA"/>
    <w:rsid w:val="00214603"/>
    <w:rsid w:val="002225C1"/>
    <w:rsid w:val="00384819"/>
    <w:rsid w:val="00387856"/>
    <w:rsid w:val="003C15F3"/>
    <w:rsid w:val="00400C49"/>
    <w:rsid w:val="00440707"/>
    <w:rsid w:val="00445B1D"/>
    <w:rsid w:val="004D4EC5"/>
    <w:rsid w:val="004F4851"/>
    <w:rsid w:val="00590DF0"/>
    <w:rsid w:val="00694E0B"/>
    <w:rsid w:val="006970EA"/>
    <w:rsid w:val="006A2AAD"/>
    <w:rsid w:val="006D5FC1"/>
    <w:rsid w:val="00833557"/>
    <w:rsid w:val="008F11B6"/>
    <w:rsid w:val="00930023"/>
    <w:rsid w:val="009B19E1"/>
    <w:rsid w:val="00AC49BB"/>
    <w:rsid w:val="00B32EF7"/>
    <w:rsid w:val="00B4758E"/>
    <w:rsid w:val="00BF4536"/>
    <w:rsid w:val="00C3182E"/>
    <w:rsid w:val="00CC6AE7"/>
    <w:rsid w:val="00D21FDF"/>
    <w:rsid w:val="00D33B1F"/>
    <w:rsid w:val="00D4386A"/>
    <w:rsid w:val="00E12C47"/>
    <w:rsid w:val="00E51F9D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6D5FC1"/>
    <w:rPr>
      <w:sz w:val="24"/>
      <w:szCs w:val="24"/>
    </w:rPr>
  </w:style>
  <w:style w:type="character" w:customStyle="1" w:styleId="textoNegrita">
    <w:name w:val="textoNegrita"/>
    <w:rsid w:val="006D5FC1"/>
    <w:rPr>
      <w:b/>
      <w:sz w:val="24"/>
      <w:szCs w:val="24"/>
    </w:rPr>
  </w:style>
  <w:style w:type="paragraph" w:customStyle="1" w:styleId="justified">
    <w:name w:val="justified"/>
    <w:basedOn w:val="Normal"/>
    <w:rsid w:val="006D5FC1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92</Words>
  <Characters>1062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11</cp:revision>
  <cp:lastPrinted>2011-10-13T19:07:00Z</cp:lastPrinted>
  <dcterms:created xsi:type="dcterms:W3CDTF">2013-06-11T17:07:00Z</dcterms:created>
  <dcterms:modified xsi:type="dcterms:W3CDTF">2020-07-01T12:13:00Z</dcterms:modified>
</cp:coreProperties>
</file>